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210F8" w14:textId="2CE1B331" w:rsidR="005B2106" w:rsidRDefault="005B2106" w:rsidP="005B2106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deation Phase</w:t>
      </w:r>
    </w:p>
    <w:p w14:paraId="0E2C23DA" w14:textId="4B0852DC" w:rsidR="009D3AA0" w:rsidRDefault="007517F6" w:rsidP="005B2106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rainstorm</w:t>
      </w:r>
      <w:r w:rsidR="004F3ECC">
        <w:rPr>
          <w:b/>
          <w:bCs/>
          <w:sz w:val="28"/>
          <w:szCs w:val="28"/>
        </w:rPr>
        <w:t xml:space="preserve"> &amp; </w:t>
      </w:r>
      <w:r>
        <w:rPr>
          <w:b/>
          <w:bCs/>
          <w:sz w:val="28"/>
          <w:szCs w:val="28"/>
        </w:rPr>
        <w:t>Idea Prioritization</w:t>
      </w:r>
      <w:r w:rsidR="004F3ECC">
        <w:rPr>
          <w:b/>
          <w:bCs/>
          <w:sz w:val="28"/>
          <w:szCs w:val="28"/>
        </w:rPr>
        <w:t xml:space="preserve"> Template</w:t>
      </w:r>
    </w:p>
    <w:p w14:paraId="53F68F12" w14:textId="77777777" w:rsidR="005B2106" w:rsidRPr="005B2106" w:rsidRDefault="005B2106" w:rsidP="005B2106">
      <w:pPr>
        <w:spacing w:after="0"/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B2106" w14:paraId="38C4EC49" w14:textId="77777777" w:rsidTr="005C23C7">
        <w:tc>
          <w:tcPr>
            <w:tcW w:w="4508" w:type="dxa"/>
          </w:tcPr>
          <w:p w14:paraId="07E618AF" w14:textId="13A0225E" w:rsidR="005B2106" w:rsidRDefault="005B2106" w:rsidP="005C23C7">
            <w:r>
              <w:t>Date</w:t>
            </w:r>
          </w:p>
        </w:tc>
        <w:tc>
          <w:tcPr>
            <w:tcW w:w="4508" w:type="dxa"/>
          </w:tcPr>
          <w:p w14:paraId="214D97CA" w14:textId="77777777" w:rsidR="005B2106" w:rsidRDefault="005B2106" w:rsidP="005C23C7">
            <w:r>
              <w:t>19 September 2022</w:t>
            </w:r>
          </w:p>
        </w:tc>
      </w:tr>
      <w:tr w:rsidR="005B2106" w14:paraId="590B6113" w14:textId="77777777" w:rsidTr="005C23C7">
        <w:tc>
          <w:tcPr>
            <w:tcW w:w="4508" w:type="dxa"/>
          </w:tcPr>
          <w:p w14:paraId="75A9866E" w14:textId="4665AEB8" w:rsidR="005B2106" w:rsidRDefault="008E498D" w:rsidP="005C23C7">
            <w:r>
              <w:t>Team ID</w:t>
            </w:r>
          </w:p>
        </w:tc>
        <w:tc>
          <w:tcPr>
            <w:tcW w:w="4508" w:type="dxa"/>
          </w:tcPr>
          <w:p w14:paraId="039728F8" w14:textId="0A749263" w:rsidR="005B2106" w:rsidRDefault="00C5399C" w:rsidP="005C23C7">
            <w:r>
              <w:rPr>
                <w:rFonts w:cstheme="minorHAnsi"/>
              </w:rPr>
              <w:t>PNT2022TMID</w:t>
            </w:r>
            <w:r w:rsidR="001A62DA">
              <w:rPr>
                <w:rFonts w:cstheme="minorHAnsi"/>
              </w:rPr>
              <w:t>03762</w:t>
            </w:r>
          </w:p>
        </w:tc>
      </w:tr>
      <w:tr w:rsidR="005B2106" w14:paraId="44337B49" w14:textId="77777777" w:rsidTr="005C23C7">
        <w:tc>
          <w:tcPr>
            <w:tcW w:w="4508" w:type="dxa"/>
          </w:tcPr>
          <w:p w14:paraId="2497EB79" w14:textId="21DE559D" w:rsidR="005B2106" w:rsidRDefault="008E498D" w:rsidP="005C23C7">
            <w:r>
              <w:t>Project Name</w:t>
            </w:r>
          </w:p>
        </w:tc>
        <w:tc>
          <w:tcPr>
            <w:tcW w:w="4508" w:type="dxa"/>
          </w:tcPr>
          <w:p w14:paraId="73314510" w14:textId="40B365F8" w:rsidR="005B2106" w:rsidRDefault="00C5399C" w:rsidP="005C23C7">
            <w:r w:rsidRPr="00C5399C">
              <w:t>Real-Time River Water Quality Monitoring and Control System</w:t>
            </w:r>
          </w:p>
        </w:tc>
      </w:tr>
      <w:tr w:rsidR="005B2106" w14:paraId="64738A3C" w14:textId="77777777" w:rsidTr="005C23C7">
        <w:tc>
          <w:tcPr>
            <w:tcW w:w="4508" w:type="dxa"/>
          </w:tcPr>
          <w:p w14:paraId="060D7EC2" w14:textId="77777777" w:rsidR="005B2106" w:rsidRDefault="005B2106" w:rsidP="005C23C7">
            <w:r>
              <w:t>Maximum Marks</w:t>
            </w:r>
          </w:p>
        </w:tc>
        <w:tc>
          <w:tcPr>
            <w:tcW w:w="4508" w:type="dxa"/>
          </w:tcPr>
          <w:p w14:paraId="4EC486C8" w14:textId="3F3C651B" w:rsidR="005B2106" w:rsidRDefault="006D1E21" w:rsidP="005C23C7">
            <w:r>
              <w:t>4</w:t>
            </w:r>
            <w:r w:rsidR="005B2106">
              <w:t xml:space="preserve"> Marks</w:t>
            </w:r>
          </w:p>
        </w:tc>
      </w:tr>
    </w:tbl>
    <w:p w14:paraId="673BEE2D" w14:textId="77777777" w:rsidR="007A3AE5" w:rsidRDefault="007A3AE5" w:rsidP="00DB6A25">
      <w:pPr>
        <w:rPr>
          <w:b/>
          <w:bCs/>
          <w:sz w:val="24"/>
          <w:szCs w:val="24"/>
        </w:rPr>
      </w:pPr>
    </w:p>
    <w:p w14:paraId="3ADFAF18" w14:textId="4FD6CD17" w:rsidR="00062737" w:rsidRDefault="004F3ECC" w:rsidP="00C5399C">
      <w:pPr>
        <w:rPr>
          <w:rStyle w:val="Hyperlink"/>
        </w:rPr>
      </w:pPr>
      <w:r>
        <w:rPr>
          <w:b/>
          <w:bCs/>
          <w:sz w:val="24"/>
          <w:szCs w:val="24"/>
        </w:rPr>
        <w:t xml:space="preserve">Brainstorm &amp; Idea Prioritization </w:t>
      </w:r>
      <w:r w:rsidR="00C5399C">
        <w:rPr>
          <w:rStyle w:val="Hyperlink"/>
        </w:rPr>
        <w:t xml:space="preserve"> </w:t>
      </w:r>
    </w:p>
    <w:p w14:paraId="7E86CA36" w14:textId="77777777" w:rsidR="00FB2DB5" w:rsidRDefault="00FB2DB5" w:rsidP="00C5399C">
      <w:pPr>
        <w:rPr>
          <w:rStyle w:val="Hyperlink"/>
        </w:rPr>
      </w:pPr>
    </w:p>
    <w:p w14:paraId="1DE9CE2F" w14:textId="1408782D" w:rsidR="00441E38" w:rsidRDefault="008D4A5B" w:rsidP="00062737">
      <w:pPr>
        <w:rPr>
          <w:b/>
          <w:bCs/>
          <w:sz w:val="24"/>
          <w:szCs w:val="24"/>
        </w:rPr>
      </w:pPr>
      <w:r w:rsidRPr="003226ED">
        <w:rPr>
          <w:b/>
          <w:bCs/>
          <w:sz w:val="24"/>
          <w:szCs w:val="24"/>
        </w:rPr>
        <w:t xml:space="preserve">Step-1: </w:t>
      </w:r>
      <w:r w:rsidR="003226ED" w:rsidRPr="003226ED">
        <w:rPr>
          <w:b/>
          <w:bCs/>
          <w:sz w:val="24"/>
          <w:szCs w:val="24"/>
        </w:rPr>
        <w:t>Team Gathering, Collaboration and Select the Problem Statement</w:t>
      </w:r>
    </w:p>
    <w:p w14:paraId="23F701E2" w14:textId="56100308" w:rsidR="00FB2DB5" w:rsidRDefault="00FB2DB5" w:rsidP="00062737">
      <w:pPr>
        <w:rPr>
          <w:b/>
          <w:bCs/>
          <w:sz w:val="24"/>
          <w:szCs w:val="24"/>
        </w:rPr>
      </w:pPr>
    </w:p>
    <w:p w14:paraId="3F513222" w14:textId="28FD0F3B" w:rsidR="00FB2DB5" w:rsidRDefault="00FB2DB5" w:rsidP="00062737">
      <w:pPr>
        <w:rPr>
          <w:b/>
          <w:bCs/>
          <w:sz w:val="24"/>
          <w:szCs w:val="24"/>
        </w:rPr>
      </w:pPr>
    </w:p>
    <w:p w14:paraId="0F3E0BD9" w14:textId="77777777" w:rsidR="00FB2DB5" w:rsidRPr="003226ED" w:rsidRDefault="00FB2DB5" w:rsidP="00062737">
      <w:pPr>
        <w:rPr>
          <w:b/>
          <w:bCs/>
          <w:sz w:val="24"/>
          <w:szCs w:val="24"/>
        </w:rPr>
      </w:pPr>
    </w:p>
    <w:p w14:paraId="2E1340B0" w14:textId="47E73C0D" w:rsidR="00441E38" w:rsidRDefault="00441E38" w:rsidP="00062737">
      <w:r w:rsidRPr="00441E38">
        <w:rPr>
          <w:noProof/>
        </w:rPr>
        <w:drawing>
          <wp:inline distT="0" distB="0" distL="0" distR="0" wp14:anchorId="0CF788FB" wp14:editId="4C2ACF82">
            <wp:extent cx="5731510" cy="4185285"/>
            <wp:effectExtent l="0" t="0" r="2540" b="571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8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63A78" w14:textId="77777777" w:rsidR="003226ED" w:rsidRDefault="003226ED" w:rsidP="00062737"/>
    <w:p w14:paraId="589AC6A0" w14:textId="77777777" w:rsidR="003226ED" w:rsidRDefault="003226ED" w:rsidP="00062737"/>
    <w:p w14:paraId="0077FCCF" w14:textId="6BF2C33C" w:rsidR="003226ED" w:rsidRDefault="003226ED" w:rsidP="00062737"/>
    <w:p w14:paraId="0D1CF69E" w14:textId="2B2DBA88" w:rsidR="00FB2DB5" w:rsidRDefault="00FB2DB5" w:rsidP="00062737"/>
    <w:p w14:paraId="1459B08D" w14:textId="77777777" w:rsidR="00FB2DB5" w:rsidRDefault="00FB2DB5" w:rsidP="00062737"/>
    <w:p w14:paraId="6EE14F49" w14:textId="51DACC0C" w:rsidR="003226ED" w:rsidRPr="003364C9" w:rsidRDefault="003226ED" w:rsidP="00062737">
      <w:pPr>
        <w:rPr>
          <w:b/>
          <w:bCs/>
        </w:rPr>
      </w:pPr>
      <w:r w:rsidRPr="003364C9">
        <w:rPr>
          <w:b/>
          <w:bCs/>
        </w:rPr>
        <w:t>Step-2: Brainstorm, Idea Listing and Grouping</w:t>
      </w:r>
    </w:p>
    <w:p w14:paraId="6831DB24" w14:textId="349B37DF" w:rsidR="006016FC" w:rsidRDefault="00FB2DB5" w:rsidP="00062737">
      <w:r>
        <w:rPr>
          <w:noProof/>
        </w:rPr>
        <w:drawing>
          <wp:inline distT="0" distB="0" distL="0" distR="0" wp14:anchorId="41BB458C" wp14:editId="01F129BC">
            <wp:extent cx="5731510" cy="4373245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" r="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73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3EDDBA" w14:textId="68288067" w:rsidR="003364C9" w:rsidRDefault="003364C9" w:rsidP="00062737"/>
    <w:p w14:paraId="74D2E282" w14:textId="59488611" w:rsidR="00FB2DB5" w:rsidRDefault="00FB2DB5" w:rsidP="00062737"/>
    <w:p w14:paraId="4E4C294B" w14:textId="5AD90A65" w:rsidR="00FB2DB5" w:rsidRDefault="00FB2DB5" w:rsidP="00062737"/>
    <w:p w14:paraId="5370B0F6" w14:textId="2541B944" w:rsidR="00FB2DB5" w:rsidRDefault="00FB2DB5" w:rsidP="00062737"/>
    <w:p w14:paraId="656D2EC2" w14:textId="28A7A624" w:rsidR="00FB2DB5" w:rsidRDefault="00FB2DB5" w:rsidP="00062737"/>
    <w:p w14:paraId="429D6881" w14:textId="2BBEE3E6" w:rsidR="00FB2DB5" w:rsidRDefault="00FB2DB5" w:rsidP="00062737"/>
    <w:p w14:paraId="5539A986" w14:textId="202951A6" w:rsidR="00FB2DB5" w:rsidRDefault="00FB2DB5" w:rsidP="00062737"/>
    <w:p w14:paraId="6C2E0A38" w14:textId="3D4AFA09" w:rsidR="00FB2DB5" w:rsidRDefault="00FB2DB5" w:rsidP="00062737"/>
    <w:p w14:paraId="0066F022" w14:textId="0816F90F" w:rsidR="00FB2DB5" w:rsidRDefault="00FB2DB5" w:rsidP="00062737"/>
    <w:p w14:paraId="745D6A79" w14:textId="3ECA8AC0" w:rsidR="00FB2DB5" w:rsidRDefault="00FB2DB5" w:rsidP="00062737"/>
    <w:p w14:paraId="7B39BA8B" w14:textId="70B65BAE" w:rsidR="00FB2DB5" w:rsidRDefault="00FB2DB5" w:rsidP="00062737"/>
    <w:p w14:paraId="1EE825B6" w14:textId="4AFB8890" w:rsidR="00FB2DB5" w:rsidRDefault="00FB2DB5" w:rsidP="00062737"/>
    <w:p w14:paraId="2EB2E729" w14:textId="205AEA7C" w:rsidR="00FB2DB5" w:rsidRDefault="00FB2DB5" w:rsidP="00062737"/>
    <w:p w14:paraId="5AE261AD" w14:textId="39CA0064" w:rsidR="00FB2DB5" w:rsidRDefault="00FB2DB5" w:rsidP="00062737"/>
    <w:p w14:paraId="157DCE4D" w14:textId="16602EE0" w:rsidR="00FB2DB5" w:rsidRDefault="00FB2DB5" w:rsidP="00062737"/>
    <w:p w14:paraId="40181D26" w14:textId="77777777" w:rsidR="00FB2DB5" w:rsidRDefault="00FB2DB5" w:rsidP="00FB2DB5">
      <w:pPr>
        <w:rPr>
          <w:b/>
          <w:bCs/>
        </w:rPr>
      </w:pPr>
      <w:r w:rsidRPr="003364C9">
        <w:rPr>
          <w:b/>
          <w:bCs/>
        </w:rPr>
        <w:lastRenderedPageBreak/>
        <w:t>Step-3: Idea Prioritization</w:t>
      </w:r>
    </w:p>
    <w:p w14:paraId="02F3051F" w14:textId="77777777" w:rsidR="00FB2DB5" w:rsidRDefault="00FB2DB5" w:rsidP="00062737"/>
    <w:p w14:paraId="30757F28" w14:textId="6F4F1D29" w:rsidR="00FB2DB5" w:rsidRDefault="00FB2DB5" w:rsidP="00FB2DB5">
      <w:pPr>
        <w:rPr>
          <w:noProof/>
        </w:rPr>
      </w:pPr>
      <w:r>
        <w:rPr>
          <w:noProof/>
        </w:rPr>
        <w:drawing>
          <wp:inline distT="0" distB="0" distL="0" distR="0" wp14:anchorId="3C4B3540" wp14:editId="6B6726F9">
            <wp:extent cx="5562600" cy="2038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966" t="45381" r="32594" b="15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46BAB5" wp14:editId="2E29C68A">
            <wp:extent cx="5562600" cy="45529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20" t="17728" r="66631" b="5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455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06C4A" w14:textId="77777777" w:rsidR="00FB2DB5" w:rsidRDefault="00FB2DB5" w:rsidP="00062737">
      <w:pPr>
        <w:rPr>
          <w:b/>
          <w:bCs/>
        </w:rPr>
      </w:pPr>
    </w:p>
    <w:p w14:paraId="6148593E" w14:textId="342FFEB3" w:rsidR="003C4A8E" w:rsidRDefault="003C4A8E" w:rsidP="00B84A22">
      <w:pPr>
        <w:rPr>
          <w:noProof/>
          <w:sz w:val="24"/>
          <w:szCs w:val="24"/>
        </w:rPr>
      </w:pPr>
    </w:p>
    <w:p w14:paraId="5AFA243D" w14:textId="770E7D1B" w:rsidR="00FB2DB5" w:rsidRDefault="00FB2DB5" w:rsidP="00FB2DB5">
      <w:pPr>
        <w:ind w:left="-851"/>
      </w:pPr>
      <w:r>
        <w:rPr>
          <w:noProof/>
        </w:rPr>
        <w:lastRenderedPageBreak/>
        <w:drawing>
          <wp:inline distT="0" distB="0" distL="0" distR="0" wp14:anchorId="7B402A44" wp14:editId="70BBFE0F">
            <wp:extent cx="5695950" cy="21240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19" t="41835" r="32462" b="18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A25DEC" wp14:editId="739A5F59">
            <wp:extent cx="5731510" cy="444436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58" t="19852" r="53201" b="5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44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AE29C" w14:textId="77777777" w:rsidR="00FB2DB5" w:rsidRDefault="00FB2DB5" w:rsidP="00B84A22">
      <w:pPr>
        <w:rPr>
          <w:noProof/>
          <w:sz w:val="24"/>
          <w:szCs w:val="24"/>
        </w:rPr>
      </w:pPr>
    </w:p>
    <w:sectPr w:rsidR="00FB2DB5" w:rsidSect="007A3AE5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BM Plex Sans">
    <w:altName w:val="IBM Plex Sans"/>
    <w:charset w:val="00"/>
    <w:family w:val="swiss"/>
    <w:pitch w:val="variable"/>
    <w:sig w:usb0="A00002EF" w:usb1="5000207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zawsDA0MTY2MTZS0lEKTi0uzszPAykwrAUAv4MzKCwAAAA="/>
  </w:docVars>
  <w:rsids>
    <w:rsidRoot w:val="005B2106"/>
    <w:rsid w:val="00017481"/>
    <w:rsid w:val="00062737"/>
    <w:rsid w:val="001A62DA"/>
    <w:rsid w:val="00213958"/>
    <w:rsid w:val="003226ED"/>
    <w:rsid w:val="003364C9"/>
    <w:rsid w:val="003C4A8E"/>
    <w:rsid w:val="003E3A16"/>
    <w:rsid w:val="00441E38"/>
    <w:rsid w:val="004F3ECC"/>
    <w:rsid w:val="005B2106"/>
    <w:rsid w:val="005B25F6"/>
    <w:rsid w:val="006016FC"/>
    <w:rsid w:val="006D1E21"/>
    <w:rsid w:val="00706D33"/>
    <w:rsid w:val="007517F6"/>
    <w:rsid w:val="007569FA"/>
    <w:rsid w:val="007A3AE5"/>
    <w:rsid w:val="007C061D"/>
    <w:rsid w:val="008B254D"/>
    <w:rsid w:val="008D4A5B"/>
    <w:rsid w:val="008E498D"/>
    <w:rsid w:val="00973A78"/>
    <w:rsid w:val="009A2D61"/>
    <w:rsid w:val="009D3AA0"/>
    <w:rsid w:val="00A20004"/>
    <w:rsid w:val="00AC7F0A"/>
    <w:rsid w:val="00B84A22"/>
    <w:rsid w:val="00C5399C"/>
    <w:rsid w:val="00CF72BE"/>
    <w:rsid w:val="00DB0D8B"/>
    <w:rsid w:val="00DB6A25"/>
    <w:rsid w:val="00FB2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06088"/>
  <w15:chartTrackingRefBased/>
  <w15:docId w15:val="{86484CC3-CE50-4540-942E-1544BF88E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21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C4A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4A8E"/>
    <w:rPr>
      <w:color w:val="605E5C"/>
      <w:shd w:val="clear" w:color="auto" w:fill="E1DFDD"/>
    </w:rPr>
  </w:style>
  <w:style w:type="paragraph" w:customStyle="1" w:styleId="Default">
    <w:name w:val="Default"/>
    <w:rsid w:val="00B84A22"/>
    <w:pPr>
      <w:autoSpaceDE w:val="0"/>
      <w:autoSpaceDN w:val="0"/>
      <w:adjustRightInd w:val="0"/>
      <w:spacing w:after="0" w:line="240" w:lineRule="auto"/>
    </w:pPr>
    <w:rPr>
      <w:rFonts w:ascii="IBM Plex Sans" w:hAnsi="IBM Plex Sans" w:cs="IBM Plex Sans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B25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78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4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ender Katkam</dc:creator>
  <cp:keywords/>
  <dc:description/>
  <cp:lastModifiedBy>max leo</cp:lastModifiedBy>
  <cp:revision>27</cp:revision>
  <cp:lastPrinted>2022-09-19T03:34:00Z</cp:lastPrinted>
  <dcterms:created xsi:type="dcterms:W3CDTF">2022-09-18T16:51:00Z</dcterms:created>
  <dcterms:modified xsi:type="dcterms:W3CDTF">2022-10-19T17:12:00Z</dcterms:modified>
</cp:coreProperties>
</file>